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pecial</w:t>
      </w:r>
      <w:r>
        <w:t xml:space="preserve"> </w:t>
      </w:r>
      <w:r>
        <w:t xml:space="preserve">Education</w:t>
      </w:r>
      <w:r>
        <w:t xml:space="preserve"> </w:t>
      </w:r>
      <w:r>
        <w:t xml:space="preserve">Teacher</w:t>
      </w:r>
    </w:p>
    <w:bookmarkStart w:id="20" w:name="cover-letter"/>
    <w:p>
      <w:pPr>
        <w:pStyle w:val="Heading1"/>
      </w:pPr>
      <w:r>
        <w:t xml:space="preserve">Cover Letter</w:t>
      </w:r>
    </w:p>
    <w:p>
      <w:pPr>
        <w:pStyle w:val="FirstParagraph"/>
      </w:pPr>
      <w:r>
        <w:t xml:space="preserve">Dear [Hiring Manager's Name],</w:t>
      </w:r>
    </w:p>
    <w:p>
      <w:pPr>
        <w:pStyle w:val="BodyText"/>
      </w:pPr>
      <w:r>
        <w:t xml:space="preserve">I am writing to express my sincere interest in the Special Education Teacher position at your esteemed institution in Japan, Osaka. With a deep passion for supporting students with diverse learning needs and a commitment to fostering inclusive educational environments, I am eager to contribute my expertise and dedication to your school’s mission. As someone who has dedicated years to working with special education students, I believe my unique blend of professional experience, cultural adaptability, and innovative teaching strategies aligns perfectly with the values of education in Japan, particularly in Osaka.</w:t>
      </w:r>
    </w:p>
    <w:p>
      <w:pPr>
        <w:pStyle w:val="BodyText"/>
      </w:pPr>
      <w:r>
        <w:t xml:space="preserve">Throughout my career as a Special Education Teacher, I have focused on creating individualized learning plans that empower students to reach their full potential. My background includes designing and implementing Individualized Education Programs (IEPs), collaborating with parents and multidisciplinary teams, and utilizing evidence-based practices such as differentiated instruction, behavior intervention strategies, and assistive technology. For instance, in my previous role at [Previous School Name], I worked with students diagnosed with autism spectrum disorder (ASD), ADHD, and learning disabilities, tailoring lessons to meet their unique needs while promoting independence and self-advocacy. This experience has equipped me with the skills to navigate the complexities of special education while maintaining a student-centered approach.</w:t>
      </w:r>
    </w:p>
    <w:p>
      <w:pPr>
        <w:pStyle w:val="BodyText"/>
      </w:pPr>
      <w:r>
        <w:t xml:space="preserve">What sets me apart is my ability to adapt my teaching methods to diverse cultural and educational contexts. While working in [Country/Region], I learned the importance of understanding local customs, communication styles, and community dynamics when supporting students with special needs. This experience has prepared me to thrive in Japan’s education system, where collaboration between teachers, families, and the broader community is foundational. In Osaka specifically, I have studied how schools prioritize inclusivity and respect for individual differences—values that resonate deeply with my professional philosophy. I am particularly drawn to the opportunity to contribute to a school that values innovation in special education while maintaining a strong connection to traditional Japanese principles of respect and perseverance.</w:t>
      </w:r>
    </w:p>
    <w:p>
      <w:pPr>
        <w:pStyle w:val="BodyText"/>
      </w:pPr>
      <w:r>
        <w:t xml:space="preserve">One of my greatest strengths is my ability to build meaningful relationships with students, parents, and colleagues. I believe that effective special education requires not only academic support but also emotional and social growth. In Japan, where the concept of "ikkyū" (harmony) is central to both education and society, I aim to foster a classroom environment where every student feels valued and heard. My fluency in [language, if applicable] and my willingness to learn Japanese will enable me to communicate effectively with families and integrate seamlessly into the school community. Additionally, I am committed to ongoing professional development, staying informed about advancements in special education research and practices that align with Japan’s evolving educational landscape.</w:t>
      </w:r>
    </w:p>
    <w:p>
      <w:pPr>
        <w:pStyle w:val="BodyText"/>
      </w:pPr>
      <w:r>
        <w:t xml:space="preserve">What excites me most about the opportunity in Osaka is the chance to work within a system that emphasizes both academic excellence and holistic student well-being. I have read extensively about the initiatives taken by schools in Osaka to support students with special needs, such as inclusive classrooms, sensory-friendly learning spaces, and partnerships with local organizations. I am eager to bring my expertise in creating adaptive curricula and fostering student engagement to contribute to these efforts. For example, I have experience incorporating technology into lessons for students with physical or cognitive disabilities, which could help bridge gaps in accessibility and participation.</w:t>
      </w:r>
    </w:p>
    <w:p>
      <w:pPr>
        <w:pStyle w:val="BodyText"/>
      </w:pPr>
      <w:r>
        <w:t xml:space="preserve">As a Special Education Teacher, I understand the importance of patience, creativity, and resilience. In Japan’s education system, where there is a strong emphasis on collective success and mutual support, I am confident that my approach will align with the collaborative spirit of your school. I am also prepared to embrace the challenges of working in a new cultural environment by remaining open-minded and proactive in learning from colleagues and students alike.</w:t>
      </w:r>
    </w:p>
    <w:p>
      <w:pPr>
        <w:pStyle w:val="BodyText"/>
      </w:pPr>
      <w:r>
        <w:t xml:space="preserve">Thank you for considering my application. I would be honored to contribute my skills and passion to your institution, helping students in Osaka achieve their goals and thrive in an inclusive educational setting. I look forward to the possibility of discussing how my experience as a Special Education Teacher can support your school’s vision. Please feel free to contact me at [Your Phone Number] or [Your Email Address] at your earliest convenience.</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pecial Education Teacher</dc:title>
  <dc:creator/>
  <dc:language>en</dc:language>
  <cp:keywords/>
  <dcterms:created xsi:type="dcterms:W3CDTF">2026-07-23T17:10:02Z</dcterms:created>
  <dcterms:modified xsi:type="dcterms:W3CDTF">2026-07-23T17:10:02Z</dcterms:modified>
</cp:coreProperties>
</file>

<file path=docProps/custom.xml><?xml version="1.0" encoding="utf-8"?>
<Properties xmlns="http://schemas.openxmlformats.org/officeDocument/2006/custom-properties" xmlns:vt="http://schemas.openxmlformats.org/officeDocument/2006/docPropsVTypes"/>
</file>